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rthodontist</w:t>
      </w:r>
      <w:r>
        <w:t xml:space="preserve"> </w:t>
      </w:r>
      <w:r>
        <w:t xml:space="preserve">in</w:t>
      </w:r>
      <w:r>
        <w:t xml:space="preserve"> </w:t>
      </w:r>
      <w:r>
        <w:t xml:space="preserve">Afghanistan</w:t>
      </w:r>
      <w:r>
        <w:t xml:space="preserve"> </w:t>
      </w:r>
      <w:r>
        <w:t xml:space="preserve">Kabul</w:t>
      </w:r>
    </w:p>
    <w:bookmarkStart w:id="25" w:name="Xb8f4e0d93b43d6232d36e4e1722f34bb3bb902c"/>
    <w:p>
      <w:pPr>
        <w:pStyle w:val="Heading1"/>
      </w:pPr>
      <w:r>
        <w:t xml:space="preserve">Cover Letter for Orthodontist Position in Afghanistan Kabul</w:t>
      </w:r>
    </w:p>
    <w:p>
      <w:pPr>
        <w:pStyle w:val="FirstParagraph"/>
      </w:pPr>
      <w:r>
        <w:t xml:space="preserve">Dear [Hiring Manager's Name],</w:t>
      </w:r>
    </w:p>
    <w:p>
      <w:pPr>
        <w:pStyle w:val="BodyText"/>
      </w:pPr>
      <w:r>
        <w:t xml:space="preserve">I am writing to express my enthusiastic interest in the Orthodontist position at your esteemed institution in Afghanistan Kabul. As a dedicated and experienced orthodontic specialist, I am eager to contribute my expertise, passion for patient care, and commitment to improving oral health in this vibrant and culturally rich region. With a strong academic background, hands-on clinical experience, and a deep understanding of the unique challenges faced by dental professionals in Afghanistan Kabul, I am confident that my skills align perfectly with the needs of your team.</w:t>
      </w:r>
    </w:p>
    <w:bookmarkStart w:id="20" w:name="professional-background-and-expertise"/>
    <w:p>
      <w:pPr>
        <w:pStyle w:val="Heading2"/>
      </w:pPr>
      <w:r>
        <w:t xml:space="preserve">Professional Background and Expertise</w:t>
      </w:r>
    </w:p>
    <w:p>
      <w:pPr>
        <w:pStyle w:val="FirstParagraph"/>
      </w:pPr>
      <w:r>
        <w:t xml:space="preserve">As an Orthodontist with [X years] of experience in both clinical practice and academic settings, I have developed a comprehensive understanding of orthodontic treatment planning, patient management, and innovative dental technologies. My education at [University Name], where I earned my Doctorate in Dental Surgery (DDS) and completed a specialized residency in Orthodontics, equipped me with the knowledge to address complex cases ranging from malocclusions to facial aesthetics. Throughout my career, I have prioritized delivering personalized care that not only corrects dental issues but also enhances patients' confidence and quality of life.</w:t>
      </w:r>
    </w:p>
    <w:p>
      <w:pPr>
        <w:pStyle w:val="BodyText"/>
      </w:pPr>
      <w:r>
        <w:t xml:space="preserve">My work in [previous location or institution] allowed me to refine my skills in interceptive orthodontics, pediatric treatment planning, and the use of advanced appliances such as Invisalign and self-ligating brackets. I have also collaborated with multidisciplinary teams to address systemic health conditions that impact oral development, ensuring holistic patient care. These experiences have solidified my ability to adapt to diverse clinical environments while maintaining high standards of professionalism and compassion.</w:t>
      </w:r>
    </w:p>
    <w:bookmarkEnd w:id="20"/>
    <w:bookmarkStart w:id="21" w:name="Xffef6b9a4b42288edac165f37a07f1e0a19c805"/>
    <w:p>
      <w:pPr>
        <w:pStyle w:val="Heading2"/>
      </w:pPr>
      <w:r>
        <w:t xml:space="preserve">Commitment to Afghanistan Kabul’s Dental Landscape</w:t>
      </w:r>
    </w:p>
    <w:p>
      <w:pPr>
        <w:pStyle w:val="FirstParagraph"/>
      </w:pPr>
      <w:r>
        <w:t xml:space="preserve">The opportunity to serve as an Orthodontist in Afghanistan Kabul is particularly meaningful to me. This dynamic city, the capital of a nation with growing healthcare aspirations, presents both challenges and opportunities for dental professionals. Despite limited resources and infrastructure, there is a pressing need for skilled orthodontists who can provide accessible, culturally sensitive care to communities across the region.</w:t>
      </w:r>
    </w:p>
    <w:p>
      <w:pPr>
        <w:pStyle w:val="BodyText"/>
      </w:pPr>
      <w:r>
        <w:t xml:space="preserve">Understanding the cultural nuances of Afghanistan Kabul is essential for effective practice. I have studied local customs, patient expectations, and the socio-economic factors that influence healthcare access. For instance, many families in Afghanistan prioritize preventive care and value long-term solutions that align with their lifestyles. My approach as an Orthodontist emphasizes education, transparency, and collaboration with patients to ensure they feel empowered in their treatment journeys.</w:t>
      </w:r>
    </w:p>
    <w:bookmarkEnd w:id="21"/>
    <w:bookmarkStart w:id="22" w:name="Xf48ed65feb4095251eebcaacb97ccd65fb09e3a"/>
    <w:p>
      <w:pPr>
        <w:pStyle w:val="Heading2"/>
      </w:pPr>
      <w:r>
        <w:t xml:space="preserve">Adaptability and Resilience in Challenging Environments</w:t>
      </w:r>
    </w:p>
    <w:p>
      <w:pPr>
        <w:pStyle w:val="FirstParagraph"/>
      </w:pPr>
      <w:r>
        <w:t xml:space="preserve">Working in Afghanistan Kabul requires not only technical expertise but also resilience and adaptability. I have experience navigating resource-limited settings, where creativity and efficiency are paramount. For example, during my time at [previous institution or volunteer work], I implemented cost-effective treatment strategies and leveraged telemedicine to support patients in remote areas. These experiences have taught me to prioritize problem-solving while maintaining the highest standards of care.</w:t>
      </w:r>
    </w:p>
    <w:p>
      <w:pPr>
        <w:pStyle w:val="BodyText"/>
      </w:pPr>
      <w:r>
        <w:t xml:space="preserve">Moreover, I am committed to fostering partnerships with local dental professionals and institutions. By sharing knowledge and techniques, I aim to contribute to the growth of orthodontic education in Afghanistan Kabul. Collaborating with regional stakeholders will not only enhance patient outcomes but also help build a sustainable healthcare system that benefits generations to come.</w:t>
      </w:r>
    </w:p>
    <w:bookmarkEnd w:id="22"/>
    <w:bookmarkStart w:id="23" w:name="why-this-opportunity-matters"/>
    <w:p>
      <w:pPr>
        <w:pStyle w:val="Heading2"/>
      </w:pPr>
      <w:r>
        <w:t xml:space="preserve">Why This Opportunity Matters</w:t>
      </w:r>
    </w:p>
    <w:p>
      <w:pPr>
        <w:pStyle w:val="FirstParagraph"/>
      </w:pPr>
      <w:r>
        <w:t xml:space="preserve">The role of an Orthodontist in Afghanistan Kabul extends beyond clinical practice; it is about making a lasting impact on individuals and communities. Many children and adults in the region face untreated orthodontic issues that affect their ability to eat, speak, and smile with confidence. By addressing these challenges, I can help improve not only their physical health but also their social and emotional well-being.</w:t>
      </w:r>
    </w:p>
    <w:p>
      <w:pPr>
        <w:pStyle w:val="BodyText"/>
      </w:pPr>
      <w:r>
        <w:t xml:space="preserve">My decision to pursue this opportunity is driven by a deep sense of purpose. I am inspired by the resilience of the Afghan people and eager to contribute to a healthcare system that values innovation and inclusivity. Whether through direct patient care, mentorship, or community outreach, I am prepared to dedicate my skills and energy to advancing orthodontic care in Afghanistan Kabul.</w:t>
      </w:r>
    </w:p>
    <w:bookmarkEnd w:id="23"/>
    <w:bookmarkStart w:id="24" w:name="conclusion"/>
    <w:p>
      <w:pPr>
        <w:pStyle w:val="Heading2"/>
      </w:pPr>
      <w:r>
        <w:t xml:space="preserve">Conclusion</w:t>
      </w:r>
    </w:p>
    <w:p>
      <w:pPr>
        <w:pStyle w:val="FirstParagraph"/>
      </w:pPr>
      <w:r>
        <w:t xml:space="preserve">In conclusion, I am highly motivated to join your team as an Orthodontist in Afghanistan Kabul. My qualifications, combined with my cultural awareness and adaptability, make me a strong candidate for this role. I am confident that my background in orthodontics, paired with my passion for serving underserved communities, will enable me to contribute meaningfully to your institution’s mission.</w:t>
      </w:r>
    </w:p>
    <w:p>
      <w:pPr>
        <w:pStyle w:val="BodyText"/>
      </w:pPr>
      <w:r>
        <w:t xml:space="preserve">Thank you for considering my application. I would welcome the opportunity to discuss how my skills and vision align with your goals for orthodontic care in Afghanistan Kabul. Please feel free to contact me at [Your Phone Number] or [Your Email Address] at your earliest convenience. I look forward to the possibility of contributing to the future of dental health in this remarkable reg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rthodontist in Afghanistan Kabul</dc:title>
  <dc:creator/>
  <cp:keywords/>
  <dcterms:created xsi:type="dcterms:W3CDTF">2025-12-10T14:57:41Z</dcterms:created>
  <dcterms:modified xsi:type="dcterms:W3CDTF">2025-12-10T14:57:41Z</dcterms:modified>
</cp:coreProperties>
</file>

<file path=docProps/custom.xml><?xml version="1.0" encoding="utf-8"?>
<Properties xmlns="http://schemas.openxmlformats.org/officeDocument/2006/custom-properties" xmlns:vt="http://schemas.openxmlformats.org/officeDocument/2006/docPropsVTypes"/>
</file>